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3"/>
        <w:gridCol w:w="5239"/>
      </w:tblGrid>
      <w:tr w:rsidR="003D6C1E" w:rsidRPr="003D6C1E" w14:paraId="19602538" w14:textId="77777777" w:rsidTr="003D6C1E">
        <w:tc>
          <w:tcPr>
            <w:tcW w:w="5813" w:type="dxa"/>
            <w:hideMark/>
          </w:tcPr>
          <w:p w14:paraId="3B94EB4C" w14:textId="77777777" w:rsidR="003D6C1E" w:rsidRPr="003D6C1E" w:rsidRDefault="003D6C1E" w:rsidP="003D6C1E">
            <w:pPr>
              <w:tabs>
                <w:tab w:val="left" w:pos="7960"/>
              </w:tabs>
              <w:spacing w:before="60" w:line="276" w:lineRule="auto"/>
              <w:ind w:hanging="16"/>
              <w:rPr>
                <w:rFonts w:asciiTheme="minorBidi" w:eastAsia="Calibri" w:hAnsiTheme="minorBidi"/>
                <w:color w:val="BF9949"/>
                <w:sz w:val="32"/>
                <w:szCs w:val="32"/>
                <w:lang w:val="en-US"/>
              </w:rPr>
            </w:pPr>
            <w:r w:rsidRPr="003D6C1E">
              <w:rPr>
                <w:rFonts w:asciiTheme="minorBidi" w:hAnsiTheme="minorBidi"/>
                <w:color w:val="BF9949"/>
                <w:sz w:val="32"/>
                <w:szCs w:val="32"/>
              </w:rPr>
              <w:t xml:space="preserve">Inspection Checklist for </w:t>
            </w:r>
            <w:r w:rsidRPr="003D6C1E">
              <w:rPr>
                <w:rFonts w:asciiTheme="minorBidi" w:eastAsia="Calibri" w:hAnsiTheme="minorBidi"/>
                <w:color w:val="BF9949"/>
                <w:sz w:val="32"/>
                <w:szCs w:val="32"/>
              </w:rPr>
              <w:t xml:space="preserve">Commercial Vessels length  &gt; 12 to &lt; 24m   </w:t>
            </w:r>
          </w:p>
        </w:tc>
        <w:tc>
          <w:tcPr>
            <w:tcW w:w="5239" w:type="dxa"/>
            <w:hideMark/>
          </w:tcPr>
          <w:p w14:paraId="5B1395A1" w14:textId="77777777" w:rsidR="003D6C1E" w:rsidRPr="003D6C1E" w:rsidRDefault="003D6C1E" w:rsidP="003D6C1E">
            <w:pPr>
              <w:bidi/>
              <w:spacing w:line="276" w:lineRule="auto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3D6C1E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قائمة التدقيق للسفن التجارية بطول </w:t>
            </w:r>
            <w:r w:rsidRPr="003D6C1E">
              <w:rPr>
                <w:rFonts w:asciiTheme="minorBidi" w:eastAsia="Calibri" w:hAnsiTheme="minorBidi"/>
                <w:color w:val="BF9949"/>
                <w:sz w:val="32"/>
                <w:szCs w:val="32"/>
              </w:rPr>
              <w:t>&lt;</w:t>
            </w:r>
            <w:r w:rsidRPr="003D6C1E">
              <w:rPr>
                <w:rFonts w:asciiTheme="minorBidi" w:eastAsia="Calibri" w:hAnsiTheme="minorBidi"/>
                <w:color w:val="BF9949"/>
                <w:sz w:val="32"/>
                <w:szCs w:val="32"/>
                <w:rtl/>
              </w:rPr>
              <w:t xml:space="preserve"> </w:t>
            </w:r>
            <w:r w:rsidRPr="003D6C1E"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  <w:t>12</w:t>
            </w:r>
            <w:r w:rsidRPr="003D6C1E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 م إلى </w:t>
            </w:r>
            <w:r w:rsidRPr="003D6C1E">
              <w:rPr>
                <w:rFonts w:asciiTheme="minorBidi" w:eastAsia="Calibri" w:hAnsiTheme="minorBidi"/>
                <w:color w:val="BF9949"/>
                <w:sz w:val="32"/>
                <w:szCs w:val="32"/>
              </w:rPr>
              <w:t>&gt;24</w:t>
            </w:r>
            <w:r w:rsidRPr="003D6C1E">
              <w:rPr>
                <w:rFonts w:asciiTheme="minorBidi" w:eastAsia="Calibri" w:hAnsiTheme="minorBidi"/>
                <w:color w:val="BF9949"/>
                <w:sz w:val="32"/>
                <w:szCs w:val="32"/>
                <w:rtl/>
              </w:rPr>
              <w:t xml:space="preserve"> م</w:t>
            </w:r>
          </w:p>
        </w:tc>
      </w:tr>
    </w:tbl>
    <w:tbl>
      <w:tblPr>
        <w:tblStyle w:val="TableGrid12"/>
        <w:bidiVisual/>
        <w:tblW w:w="0" w:type="dxa"/>
        <w:tblInd w:w="22" w:type="dxa"/>
        <w:tblLayout w:type="fixed"/>
        <w:tblLook w:val="04A0" w:firstRow="1" w:lastRow="0" w:firstColumn="1" w:lastColumn="0" w:noHBand="0" w:noVBand="1"/>
      </w:tblPr>
      <w:tblGrid>
        <w:gridCol w:w="567"/>
        <w:gridCol w:w="6260"/>
        <w:gridCol w:w="1418"/>
        <w:gridCol w:w="1701"/>
        <w:gridCol w:w="567"/>
        <w:gridCol w:w="548"/>
      </w:tblGrid>
      <w:tr w:rsidR="003D6C1E" w:rsidRPr="003D6C1E" w14:paraId="45BDCC56" w14:textId="77777777" w:rsidTr="003D6C1E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880A61F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A719F66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3FCBF02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623876FB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B39716C" w14:textId="77777777" w:rsidR="003D6C1E" w:rsidRPr="003D6C1E" w:rsidRDefault="003D6C1E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55C107D6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9568125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36A55191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F36FB71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B592119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557B073" w14:textId="77777777" w:rsidR="003D6C1E" w:rsidRPr="003D6C1E" w:rsidRDefault="003D6C1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018E2B3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D6C1E" w:rsidRPr="003D6C1E" w14:paraId="61E16D19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54DAE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permStart w:id="2117756514" w:edGrp="everyone" w:colFirst="4" w:colLast="4"/>
            <w:permStart w:id="1426402825" w:edGrp="everyone" w:colFirst="5" w:colLast="5"/>
            <w:r w:rsidRPr="003D6C1E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DC932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37FC6CBD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465E0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52CB2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09F3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86525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84F2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225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CE7ECD9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23416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271682642" w:edGrp="everyone" w:colFirst="4" w:colLast="4"/>
            <w:permStart w:id="1905264292" w:edGrp="everyone" w:colFirst="5" w:colLast="5"/>
            <w:permEnd w:id="2117756514"/>
            <w:permEnd w:id="1426402825"/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9201A4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حد الأدنى للتطقيم الآمن </w:t>
            </w:r>
          </w:p>
          <w:p w14:paraId="13559A8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66F2E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429C1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B2961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99469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6084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8623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EC8F017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761A1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429488259" w:edGrp="everyone" w:colFirst="4" w:colLast="4"/>
            <w:permStart w:id="1590652614" w:edGrp="everyone" w:colFirst="5" w:colLast="5"/>
            <w:permEnd w:id="1271682642"/>
            <w:permEnd w:id="1905264292"/>
            <w:r w:rsidRPr="003D6C1E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30B30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6C612AF1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95F14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16219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D3F2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965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BE47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3861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FFC7695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F7F0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268349544" w:edGrp="everyone" w:colFirst="4" w:colLast="4"/>
            <w:permStart w:id="1428637555" w:edGrp="everyone" w:colFirst="5" w:colLast="5"/>
            <w:permEnd w:id="429488259"/>
            <w:permEnd w:id="1590652614"/>
            <w:r w:rsidRPr="003D6C1E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996EC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250FB1F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BA048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0C98B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3095B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5127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ED4F0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7039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254DFD0E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5E2C2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574596220" w:edGrp="everyone" w:colFirst="4" w:colLast="4"/>
            <w:permStart w:id="25716072" w:edGrp="everyone" w:colFirst="5" w:colLast="5"/>
            <w:permEnd w:id="1268349544"/>
            <w:permEnd w:id="1428637555"/>
            <w:r w:rsidRPr="003D6C1E">
              <w:rPr>
                <w:rFonts w:asciiTheme="minorBidi" w:hAnsiTheme="minorBidi" w:cstheme="minorBidi"/>
                <w:sz w:val="24"/>
                <w:szCs w:val="24"/>
              </w:rPr>
              <w:t>5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20327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59CFE794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</w:rPr>
              <w:t xml:space="preserve">Vessel logbook- </w:t>
            </w:r>
            <w:r w:rsidRPr="003D6C1E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3EEB6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97CB6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1F54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005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AC61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0268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3648BFA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F1CB7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08988694" w:edGrp="everyone" w:colFirst="4" w:colLast="4"/>
            <w:permStart w:id="349859330" w:edGrp="everyone" w:colFirst="5" w:colLast="5"/>
            <w:permEnd w:id="1574596220"/>
            <w:permEnd w:id="2571607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168139" w14:textId="77777777" w:rsidR="003D6C1E" w:rsidRPr="003D6C1E" w:rsidRDefault="003D6C1E">
            <w:pPr>
              <w:bidi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اعفاء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منها</w:t>
            </w:r>
            <w:r w:rsidRPr="003D6C1E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D6C1E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68683302" w14:textId="77777777" w:rsidR="003D6C1E" w:rsidRPr="003D6C1E" w:rsidRDefault="003D6C1E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Load line certificate or exemption-</w:t>
            </w:r>
            <w:r w:rsidRPr="003D6C1E">
              <w:rPr>
                <w:rFonts w:asciiTheme="minorBidi" w:hAnsiTheme="minorBidi" w:cstheme="minorBidi"/>
                <w:szCs w:val="20"/>
              </w:rPr>
              <w:t>according to GCC safety code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9C2A0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C2101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FB1BF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7390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DFBD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31301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39D7B4B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5ADA3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068836143" w:edGrp="everyone" w:colFirst="4" w:colLast="4"/>
            <w:permStart w:id="85209831" w:edGrp="everyone" w:colFirst="5" w:colLast="5"/>
            <w:permEnd w:id="608988694"/>
            <w:permEnd w:id="349859330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72A5D4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4C50B026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Safety certificate - -</w:t>
            </w:r>
            <w:r w:rsidRPr="003D6C1E">
              <w:rPr>
                <w:rFonts w:asciiTheme="minorBidi" w:hAnsiTheme="minorBidi" w:cstheme="minorBidi"/>
                <w:szCs w:val="20"/>
              </w:rPr>
              <w:t>according to GCC safety cod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27E7E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B75B2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1F2A4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1194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A5759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033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1068836143"/>
      <w:permEnd w:id="85209831"/>
      <w:tr w:rsidR="003D6C1E" w:rsidRPr="003D6C1E" w14:paraId="7CE67FF6" w14:textId="77777777" w:rsidTr="003D6C1E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B8FF13E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C26C13F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5D0731D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38DD0896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29F2F4C" w14:textId="77777777" w:rsidR="003D6C1E" w:rsidRPr="003D6C1E" w:rsidRDefault="003D6C1E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7FE6310D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CF4B3A3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129C4E0F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16B40C3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AA02BDD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DBFB1E0" w14:textId="77777777" w:rsidR="003D6C1E" w:rsidRPr="003D6C1E" w:rsidRDefault="003D6C1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E17AA21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D6C1E" w:rsidRPr="003D6C1E" w14:paraId="5D5B864F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C8079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3386789" w:edGrp="everyone" w:colFirst="4" w:colLast="4"/>
            <w:permStart w:id="13660507" w:edGrp="everyone" w:colFirst="5" w:colLast="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D8E6A1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59148B19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92B68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2E8C8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591CB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7183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087E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2492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EC2241D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3C5E2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39720636" w:edGrp="everyone" w:colFirst="4" w:colLast="4"/>
            <w:permStart w:id="1454450438" w:edGrp="everyone" w:colFirst="5" w:colLast="5"/>
            <w:permEnd w:id="13386789"/>
            <w:permEnd w:id="13660507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F54673" w14:textId="77777777" w:rsidR="003D6C1E" w:rsidRPr="003D6C1E" w:rsidRDefault="003D6C1E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5D9C97C5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val="en-US"/>
              </w:rPr>
            </w:pPr>
            <w:r w:rsidRPr="003D6C1E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75348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2CE85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79843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720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2A2F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078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6FED51E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F02C3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4798372" w:edGrp="everyone" w:colFirst="4" w:colLast="4"/>
            <w:permStart w:id="833750844" w:edGrp="everyone" w:colFirst="5" w:colLast="5"/>
            <w:permEnd w:id="1439720636"/>
            <w:permEnd w:id="1454450438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D6FAE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</w:p>
          <w:p w14:paraId="5A125268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044B7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8C74C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52658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3486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DF1B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1237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216219CC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42BF5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45880620" w:edGrp="everyone" w:colFirst="4" w:colLast="4"/>
            <w:permStart w:id="1670212544" w:edGrp="everyone" w:colFirst="5" w:colLast="5"/>
            <w:permEnd w:id="1124798372"/>
            <w:permEnd w:id="83375084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B3EFA2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21FCF112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9037F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815AC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44F1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69268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8BC71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6970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31260E60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4B84696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27961706" w:edGrp="everyone" w:colFirst="4" w:colLast="4"/>
            <w:permStart w:id="2084402863" w:edGrp="everyone" w:colFirst="5" w:colLast="5"/>
            <w:permEnd w:id="745880620"/>
            <w:permEnd w:id="167021254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CD248F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26005100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038AD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B3038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75B96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967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73F5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5550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04F1CA0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0258F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41332855" w:edGrp="everyone" w:colFirst="4" w:colLast="4"/>
            <w:permStart w:id="854608221" w:edGrp="everyone" w:colFirst="5" w:colLast="5"/>
            <w:permEnd w:id="227961706"/>
            <w:permEnd w:id="2084402863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1A9D6C" w14:textId="77777777" w:rsidR="003D6C1E" w:rsidRPr="003D6C1E" w:rsidRDefault="003D6C1E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1515EE7C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3D6C1E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AD202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74AB9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9DA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6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  <w:p w14:paraId="000F1904" w14:textId="77777777" w:rsidR="003D6C1E" w:rsidRPr="003D6C1E" w:rsidRDefault="003D6C1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3F5FE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79322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FE6D50F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0A095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31422384" w:edGrp="everyone" w:colFirst="4" w:colLast="4"/>
            <w:permStart w:id="1000367882" w:edGrp="everyone" w:colFirst="5" w:colLast="5"/>
            <w:permEnd w:id="541332855"/>
            <w:permEnd w:id="854608221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4C83D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4A529524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305CC5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3D17A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67FBF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3297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3A8AA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789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A67D03E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885B9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77696373" w:edGrp="everyone" w:colFirst="4" w:colLast="4"/>
            <w:permStart w:id="1278815550" w:edGrp="everyone" w:colFirst="5" w:colLast="5"/>
            <w:permEnd w:id="1731422384"/>
            <w:permEnd w:id="100036788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2DAF93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22B59BCE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Radar Reflecto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26FBFD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DDDB1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EC5C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0031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05AA6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53154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44E736C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ACC0A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77713706" w:edGrp="everyone" w:colFirst="4" w:colLast="4"/>
            <w:permStart w:id="27020219" w:edGrp="everyone" w:colFirst="5" w:colLast="5"/>
            <w:permEnd w:id="1277696373"/>
            <w:permEnd w:id="1278815550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679040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5915A8F6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FCAAC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EF224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C17C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9013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D84EA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7998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17085D2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AEE1C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59525588" w:edGrp="everyone" w:colFirst="4" w:colLast="4"/>
            <w:permStart w:id="731719906" w:edGrp="everyone" w:colFirst="5" w:colLast="5"/>
            <w:permEnd w:id="1277713706"/>
            <w:permEnd w:id="27020219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79C0E" w14:textId="77777777" w:rsidR="003D6C1E" w:rsidRPr="003D6C1E" w:rsidRDefault="003D6C1E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14CA90FE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</w:rPr>
              <w:t>Maritime Safety and Security Transponder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– </w:t>
            </w:r>
            <w:r w:rsidRPr="003D6C1E">
              <w:rPr>
                <w:rFonts w:asciiTheme="minorBidi" w:hAnsiTheme="minorBidi" w:cstheme="minorBidi"/>
                <w:sz w:val="18"/>
                <w:szCs w:val="18"/>
              </w:rPr>
              <w:t>as required by the Coast Gu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13D3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A5E4B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0388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1684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F4EE8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337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1659525588"/>
      <w:permEnd w:id="731719906"/>
      <w:tr w:rsidR="003D6C1E" w:rsidRPr="003D6C1E" w14:paraId="281CB453" w14:textId="77777777" w:rsidTr="003D6C1E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4CA80A9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77B6B626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776C48B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625EE255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D1DCEE9" w14:textId="77777777" w:rsidR="003D6C1E" w:rsidRPr="003D6C1E" w:rsidRDefault="003D6C1E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2B97C066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7BCD75A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229E90C8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8251083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0F752DA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B321FD5" w14:textId="77777777" w:rsidR="003D6C1E" w:rsidRPr="003D6C1E" w:rsidRDefault="003D6C1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CFBEF6B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D6C1E" w:rsidRPr="003D6C1E" w14:paraId="02E83100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3EAB3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936764" w:edGrp="everyone" w:colFirst="4" w:colLast="4"/>
            <w:permStart w:id="1925518389" w:edGrp="everyone" w:colFirst="5" w:colLast="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B5FBB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2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مزودة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بصافرة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ومصدر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لكل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شخص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الوسيلة</w:t>
            </w:r>
          </w:p>
          <w:p w14:paraId="13D4616D" w14:textId="77777777" w:rsidR="003D6C1E" w:rsidRPr="003D6C1E" w:rsidRDefault="003D6C1E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3D6C1E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A59EE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8D64F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5235D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0900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777B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3511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20833E14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AC831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5379443" w:edGrp="everyone" w:colFirst="4" w:colLast="4"/>
            <w:permStart w:id="1636576751" w:edGrp="everyone" w:colFirst="5" w:colLast="5"/>
            <w:permEnd w:id="936764"/>
            <w:permEnd w:id="1925518389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E3579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28C60FD7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A7D60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8B6A7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D3D1E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1008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293FD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5699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37611B4D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F13B5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32508172" w:edGrp="everyone" w:colFirst="4" w:colLast="4"/>
            <w:permStart w:id="615845058" w:edGrp="everyone" w:colFirst="5" w:colLast="5"/>
            <w:permEnd w:id="25379443"/>
            <w:permEnd w:id="1636576751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F3E2B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2"/>
              </w:rPr>
            </w:pPr>
            <w:r w:rsidRPr="003D6C1E">
              <w:rPr>
                <w:rFonts w:asciiTheme="minorBidi" w:hAnsiTheme="minorBidi" w:cstheme="minorBidi"/>
                <w:rtl/>
                <w:lang w:bidi="ar-JO"/>
              </w:rPr>
              <w:t>طوق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rtl/>
                <w:lang w:bidi="ar-JO"/>
              </w:rPr>
              <w:t>نجاة</w:t>
            </w:r>
            <w:r w:rsidRPr="003D6C1E">
              <w:rPr>
                <w:rFonts w:asciiTheme="minorBidi" w:hAnsiTheme="minorBidi" w:cstheme="minorBidi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1680DA3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Cs w:val="20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3D6C1E">
              <w:rPr>
                <w:rFonts w:asciiTheme="minorBidi" w:hAnsiTheme="minorBidi" w:cstheme="minorBidi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with buoyant line.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0BE68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D585BC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782AA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13432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08383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237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6D58C701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612ED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95533521" w:edGrp="everyone" w:colFirst="4" w:colLast="4"/>
            <w:permStart w:id="1336894692" w:edGrp="everyone" w:colFirst="5" w:colLast="5"/>
            <w:permEnd w:id="832508172"/>
            <w:permEnd w:id="615845058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ECE16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044515FC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 -  with self-ignition ligh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691EEA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D3E3F5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CE58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1618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5E366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00702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49CAB1F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01D7722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5681122" w:edGrp="everyone" w:colFirst="4" w:colLast="4"/>
            <w:permStart w:id="784939586" w:edGrp="everyone" w:colFirst="5" w:colLast="5"/>
            <w:permEnd w:id="395533521"/>
            <w:permEnd w:id="133689469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41439863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8"/>
                <w:szCs w:val="28"/>
              </w:rPr>
              <w:t>-</w:t>
            </w:r>
            <w:r w:rsidRPr="003D6C1E">
              <w:rPr>
                <w:rFonts w:asciiTheme="minorBidi" w:hAnsiTheme="minorBidi" w:cstheme="minorBidi"/>
                <w:sz w:val="28"/>
                <w:szCs w:val="2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5939F3B8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Safety Plan – </w:t>
            </w:r>
            <w:r w:rsidRPr="003D6C1E">
              <w:rPr>
                <w:rFonts w:asciiTheme="minorBidi" w:hAnsiTheme="minorBidi" w:cstheme="minorBidi"/>
                <w:sz w:val="16"/>
                <w:szCs w:val="16"/>
              </w:rPr>
              <w:t>copy posted in a visible place on the vessel</w:t>
            </w:r>
            <w:r w:rsidRPr="003D6C1E">
              <w:rPr>
                <w:rFonts w:asciiTheme="minorBidi" w:hAnsiTheme="minorBidi" w:cstheme="minorBidi"/>
                <w:szCs w:val="20"/>
              </w:rPr>
              <w:t>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F47BDF3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E4EE088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087F4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434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0861C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234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2F1F1563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5DA03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94045958" w:edGrp="everyone" w:colFirst="4" w:colLast="4"/>
            <w:permStart w:id="1914841066" w:edGrp="everyone" w:colFirst="5" w:colLast="5"/>
            <w:permEnd w:id="115681122"/>
            <w:permEnd w:id="784939586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7997F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1528763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3D6C1E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C67C9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66642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FDBC7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76167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39D1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3494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6F2D004C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84451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71465202" w:edGrp="everyone" w:colFirst="4" w:colLast="4"/>
            <w:permStart w:id="556563554" w:edGrp="everyone" w:colFirst="5" w:colLast="5"/>
            <w:permEnd w:id="1694045958"/>
            <w:permEnd w:id="1914841066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5C54AF" w14:textId="77777777" w:rsidR="003D6C1E" w:rsidRPr="003D6C1E" w:rsidRDefault="003D6C1E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0298DAD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3D6C1E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2CDFFE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9EB50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E5465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1822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C7344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362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EFA9016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715D8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5447626" w:edGrp="everyone" w:colFirst="4" w:colLast="4"/>
            <w:permStart w:id="221994697" w:edGrp="everyone" w:colFirst="5" w:colLast="5"/>
            <w:permEnd w:id="971465202"/>
            <w:permEnd w:id="55656355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1D7F2D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4AA49C3E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AC786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9520B8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4FFC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011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5FD7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9300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F45CD80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76502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43840850" w:edGrp="everyone" w:colFirst="4" w:colLast="4"/>
            <w:permStart w:id="567747630" w:edGrp="everyone" w:colFirst="5" w:colLast="5"/>
            <w:permEnd w:id="1675447626"/>
            <w:permEnd w:id="221994697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D5F19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7366431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95AEB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1C9CF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7B4E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33670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416A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026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B8BA026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E9704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64909847" w:edGrp="everyone" w:colFirst="4" w:colLast="4"/>
            <w:permStart w:id="1392517263" w:edGrp="everyone" w:colFirst="5" w:colLast="5"/>
            <w:permEnd w:id="1443840850"/>
            <w:permEnd w:id="567747630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8455C4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48DB061C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864C12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211798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2FFE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5571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6F368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4991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3AE8B1A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8BBA1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63427330" w:edGrp="everyone" w:colFirst="4" w:colLast="4"/>
            <w:permStart w:id="948521533" w:edGrp="everyone" w:colFirst="5" w:colLast="5"/>
            <w:permEnd w:id="964909847"/>
            <w:permEnd w:id="1392517263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6F71A8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صندوق إسعافات أولية</w:t>
            </w:r>
          </w:p>
          <w:p w14:paraId="3367F753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7F4F5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D31A0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579B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111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4AB92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9083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CCA42D9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1B2E4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52971398" w:edGrp="everyone" w:colFirst="4" w:colLast="4"/>
            <w:permStart w:id="1479568102" w:edGrp="everyone" w:colFirst="5" w:colLast="5"/>
            <w:permEnd w:id="2063427330"/>
            <w:permEnd w:id="948521533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A23DF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صباح يدوي مقاوم للماء </w:t>
            </w:r>
          </w:p>
          <w:p w14:paraId="28CED497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BE6FA3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CD7E55" w14:textId="77777777" w:rsidR="003D6C1E" w:rsidRPr="003D6C1E" w:rsidRDefault="003D6C1E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744C9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86235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BCC5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4920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E1A96E5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736FB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96213934" w:edGrp="everyone" w:colFirst="4" w:colLast="4"/>
            <w:permStart w:id="2010399631" w:edGrp="everyone" w:colFirst="5" w:colLast="5"/>
            <w:permEnd w:id="952971398"/>
            <w:permEnd w:id="147956810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92E866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2FEA6E31" w14:textId="77777777" w:rsidR="003D6C1E" w:rsidRPr="003D6C1E" w:rsidRDefault="003D6C1E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3D6C1E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21F2C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2BEDD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102F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06743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7CBAE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6707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2595F05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1B8F8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8048437" w:edGrp="everyone" w:colFirst="4" w:colLast="4"/>
            <w:permStart w:id="554247981" w:edGrp="everyone" w:colFirst="5" w:colLast="5"/>
            <w:permEnd w:id="996213934"/>
            <w:permEnd w:id="2010399631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F158D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4BCA897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9038F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A508D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115A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4782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B7844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89558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64C9E1A2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9F1F8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5738643" w:edGrp="everyone" w:colFirst="4" w:colLast="4"/>
            <w:permStart w:id="1809723427" w:edGrp="everyone" w:colFirst="5" w:colLast="5"/>
            <w:permEnd w:id="68048437"/>
            <w:permEnd w:id="554247981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8865C9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23B5CCA1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7F2AA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523BF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5934D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42627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4E2AB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6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235738643"/>
      <w:permEnd w:id="1809723427"/>
      <w:tr w:rsidR="003D6C1E" w:rsidRPr="003D6C1E" w14:paraId="5D222456" w14:textId="77777777" w:rsidTr="003D6C1E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FE1E94E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8C02CEE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F8866E6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3EE0677D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1EEE965" w14:textId="77777777" w:rsidR="003D6C1E" w:rsidRPr="003D6C1E" w:rsidRDefault="003D6C1E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057CB05F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B86D679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1EDEAF02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FECAB67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57879CB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9E51F63" w14:textId="77777777" w:rsidR="003D6C1E" w:rsidRPr="003D6C1E" w:rsidRDefault="003D6C1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5F1ED1B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D6C1E" w:rsidRPr="003D6C1E" w14:paraId="38871F42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D8D71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013605456" w:edGrp="everyone" w:colFirst="4" w:colLast="4"/>
            <w:permStart w:id="298788205" w:edGrp="everyone" w:colFirst="5" w:colLast="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BFD9F4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39194E9E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3D6C1E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9E03D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C39A9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CD66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8913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C9BDE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08800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8DA1A79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2C706B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52201491" w:edGrp="everyone" w:colFirst="4" w:colLast="4"/>
            <w:permStart w:id="1591561379" w:edGrp="everyone" w:colFirst="5" w:colLast="5"/>
            <w:permEnd w:id="2013605456"/>
            <w:permEnd w:id="29878820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A3962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 كشف الحريق في أماكن الإعاشة</w:t>
            </w:r>
          </w:p>
          <w:p w14:paraId="58582B55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Fire Detection in accommodation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347B3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2867A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CDD81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5186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838D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0324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3068F19D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3689E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04099912" w:edGrp="everyone" w:colFirst="4" w:colLast="4"/>
            <w:permStart w:id="1944866920" w:edGrp="everyone" w:colFirst="5" w:colLast="5"/>
            <w:permEnd w:id="952201491"/>
            <w:permEnd w:id="1591561379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4EC6F" w14:textId="77777777" w:rsidR="003D6C1E" w:rsidRPr="003D6C1E" w:rsidRDefault="003D6C1E">
            <w:pPr>
              <w:tabs>
                <w:tab w:val="left" w:pos="1400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11FF3ACA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Bel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F1068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52206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171B8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0818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8780E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56687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572F757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09E9D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39155132" w:edGrp="everyone" w:colFirst="4" w:colLast="4"/>
            <w:permStart w:id="327232808" w:edGrp="everyone" w:colFirst="5" w:colLast="5"/>
            <w:permEnd w:id="1204099912"/>
            <w:permEnd w:id="1944866920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5C4308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ثاني اكسيد الكربون وزن (2) كغم</w:t>
            </w:r>
          </w:p>
          <w:p w14:paraId="76845BA6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CO2 fire extinguisher- 2 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CF606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34CC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F1502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941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D8E8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9033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6E036EBB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8793F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8921371" w:edGrp="everyone" w:colFirst="4" w:colLast="4"/>
            <w:permStart w:id="1670067849" w:edGrp="everyone" w:colFirst="5" w:colLast="5"/>
            <w:permEnd w:id="1239155132"/>
            <w:permEnd w:id="327232808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3DF31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رغوة حجم (9) لتر</w:t>
            </w:r>
          </w:p>
          <w:p w14:paraId="28D635D7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3CDC472E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Foam Fire Extinguisher- 9 litr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393E3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D660C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0BA7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46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F4F5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2977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BF7B918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BBE9B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19996757" w:edGrp="everyone" w:colFirst="4" w:colLast="4"/>
            <w:permStart w:id="1181556545" w:edGrp="everyone" w:colFirst="5" w:colLast="5"/>
            <w:permEnd w:id="108921371"/>
            <w:permEnd w:id="1670067849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7C48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3C097A1F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529ED84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C97B4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4A1CA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FB49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5772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AF3E5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7724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A3E158C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84A29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54244601" w:edGrp="everyone" w:colFirst="4" w:colLast="4"/>
            <w:permStart w:id="1997550698" w:edGrp="everyone" w:colFirst="5" w:colLast="5"/>
            <w:permEnd w:id="919996757"/>
            <w:permEnd w:id="118155654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F3329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ثاني اكسيد الكربون وزن (5) كغم</w:t>
            </w:r>
          </w:p>
          <w:p w14:paraId="5F3A625E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  <w:p w14:paraId="5DDC8C03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CO2 fire extinguisher- 5 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42B79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4BFBC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C760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0519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389F2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713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AD510FB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CD842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21274989" w:edGrp="everyone" w:colFirst="4" w:colLast="4"/>
            <w:permStart w:id="2058492131" w:edGrp="everyone" w:colFirst="5" w:colLast="5"/>
            <w:permEnd w:id="554244601"/>
            <w:permEnd w:id="1997550698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3ECBD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طانية حريق</w:t>
            </w:r>
          </w:p>
          <w:p w14:paraId="03ADF252" w14:textId="77777777" w:rsidR="003D6C1E" w:rsidRPr="003D6C1E" w:rsidRDefault="003D6C1E">
            <w:pPr>
              <w:tabs>
                <w:tab w:val="left" w:pos="649"/>
                <w:tab w:val="right" w:pos="6872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Fire blanket </w:t>
            </w:r>
          </w:p>
          <w:p w14:paraId="4335D73B" w14:textId="77777777" w:rsidR="003D6C1E" w:rsidRPr="003D6C1E" w:rsidRDefault="003D6C1E">
            <w:pPr>
              <w:tabs>
                <w:tab w:val="left" w:pos="649"/>
                <w:tab w:val="right" w:pos="6872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EC90E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3D0AA" w14:textId="77777777" w:rsidR="003D6C1E" w:rsidRPr="003D6C1E" w:rsidRDefault="003D6C1E" w:rsidP="003D6C1E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28D48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8676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E704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0060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221274989"/>
      <w:permEnd w:id="2058492131"/>
      <w:tr w:rsidR="003D6C1E" w:rsidRPr="003D6C1E" w14:paraId="74893E90" w14:textId="77777777" w:rsidTr="003D6C1E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AF93CD4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69F9471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30E7D9A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0DF572E3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C451E59" w14:textId="77777777" w:rsidR="003D6C1E" w:rsidRPr="003D6C1E" w:rsidRDefault="003D6C1E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22A9F26F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CC64558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0D5F2394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5E499BE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DEAD19B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478215E" w14:textId="77777777" w:rsidR="003D6C1E" w:rsidRPr="003D6C1E" w:rsidRDefault="003D6C1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FA4E8F0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D6C1E" w:rsidRPr="003D6C1E" w14:paraId="1AB5C2A4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32126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593068030" w:edGrp="everyone" w:colFirst="4" w:colLast="4"/>
            <w:permStart w:id="1007450117" w:edGrp="everyone" w:colFirst="5" w:colLast="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F999AB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احد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. </w:t>
            </w:r>
          </w:p>
          <w:p w14:paraId="21890632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Bilge Pump - </w:t>
            </w:r>
            <w:r w:rsidRPr="003D6C1E">
              <w:rPr>
                <w:rFonts w:asciiTheme="minorBidi" w:hAnsiTheme="minorBidi" w:cstheme="minorBidi"/>
                <w:sz w:val="16"/>
                <w:szCs w:val="16"/>
              </w:rPr>
              <w:t>one or more with suitable capacity for engine rooms and void spa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F742C" w14:textId="77777777" w:rsidR="003D6C1E" w:rsidRPr="003D6C1E" w:rsidRDefault="003D6C1E" w:rsidP="003D6C1E">
            <w:pPr>
              <w:numPr>
                <w:ilvl w:val="0"/>
                <w:numId w:val="2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884D0" w14:textId="77777777" w:rsidR="003D6C1E" w:rsidRPr="003D6C1E" w:rsidRDefault="003D6C1E" w:rsidP="003D6C1E">
            <w:pPr>
              <w:numPr>
                <w:ilvl w:val="0"/>
                <w:numId w:val="2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6C0EAE" w14:textId="4520733C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50013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791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7C117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4768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E8D9EE2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F8D5F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37688221" w:edGrp="everyone" w:colFirst="4" w:colLast="4"/>
            <w:permStart w:id="524104540" w:edGrp="everyone" w:colFirst="5" w:colLast="5"/>
            <w:permEnd w:id="1593068030"/>
            <w:permEnd w:id="1007450117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3503AC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EDADE5D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3D6C1E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15971" w14:textId="77777777" w:rsidR="003D6C1E" w:rsidRPr="003D6C1E" w:rsidRDefault="003D6C1E" w:rsidP="003D6C1E">
            <w:pPr>
              <w:numPr>
                <w:ilvl w:val="0"/>
                <w:numId w:val="2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14514" w14:textId="77777777" w:rsidR="003D6C1E" w:rsidRPr="003D6C1E" w:rsidRDefault="003D6C1E" w:rsidP="003D6C1E">
            <w:pPr>
              <w:numPr>
                <w:ilvl w:val="0"/>
                <w:numId w:val="2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3E20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4796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26D7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4769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B346467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15103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45278683" w:edGrp="everyone" w:colFirst="4" w:colLast="4"/>
            <w:permStart w:id="1055605618" w:edGrp="everyone" w:colFirst="5" w:colLast="5"/>
            <w:permEnd w:id="637688221"/>
            <w:permEnd w:id="524104540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C6FE3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ياه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تسرب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إ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و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اماك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3EFD4A1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Bilge Tank</w:t>
            </w:r>
            <w:r w:rsidRPr="003D6C1E">
              <w:rPr>
                <w:rFonts w:asciiTheme="minorBidi" w:hAnsiTheme="minorBidi" w:cstheme="minorBidi"/>
                <w:sz w:val="26"/>
                <w:szCs w:val="26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</w:rPr>
              <w:t>- for collecting bilge wa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0C434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3C2EE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99D53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3983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6688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055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E1D36A0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FC6BB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14372618" w:edGrp="everyone" w:colFirst="4" w:colLast="4"/>
            <w:permStart w:id="1804697254" w:edGrp="everyone" w:colFirst="5" w:colLast="5"/>
            <w:permEnd w:id="1545278683"/>
            <w:permEnd w:id="1055605618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DB422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جو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رافق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صحي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ستخدمه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49B4560A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Sewage Tank 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- when there is sanitation facility in use on the vessel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5A7BC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9291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3922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8226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9AB4F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235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28E02B6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C5A29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0852104" w:edGrp="everyone" w:colFirst="4" w:colLast="4"/>
            <w:permStart w:id="1476077228" w:edGrp="everyone" w:colFirst="5" w:colLast="5"/>
            <w:permEnd w:id="714372618"/>
            <w:permEnd w:id="180469725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FB6E78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زيو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</w:p>
          <w:p w14:paraId="29C9D5D9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DC105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2B8D3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F978F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3720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A1FDB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8901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3E479662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0AB55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73055981" w:edGrp="everyone" w:colFirst="4" w:colLast="4"/>
            <w:permStart w:id="1438672064" w:edGrp="everyone" w:colFirst="5" w:colLast="5"/>
            <w:permEnd w:id="160852104"/>
            <w:permEnd w:id="1476077228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DABCEB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زود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بمتطلبات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سلامة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بما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فيها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سيلة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قياس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ستوى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وقود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خط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تهوية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صمامات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إغلاق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سريع</w:t>
            </w:r>
            <w:r w:rsidRPr="003D6C1E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. </w:t>
            </w:r>
          </w:p>
          <w:p w14:paraId="688E61B4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Fuel Tank - </w:t>
            </w:r>
            <w:r w:rsidRPr="003D6C1E">
              <w:rPr>
                <w:rFonts w:asciiTheme="minorBid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72A88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76BB5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2C09D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81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819BE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66410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23D7769F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610BC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01632773" w:edGrp="everyone" w:colFirst="4" w:colLast="4"/>
            <w:permStart w:id="1992562672" w:edGrp="everyone" w:colFirst="5" w:colLast="5"/>
            <w:permEnd w:id="673055981"/>
            <w:permEnd w:id="143867206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E0439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طفاء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75C4CF41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szCs w:val="20"/>
              </w:rPr>
              <w:t>Ventilation System</w:t>
            </w:r>
            <w:r w:rsidRPr="003D6C1E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3D6C1E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3D6C1E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3D6C1E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FD492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AA482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A5BCE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28715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DEF0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39495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2DF3D45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EE898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07094210" w:edGrp="everyone" w:colFirst="4" w:colLast="4"/>
            <w:permStart w:id="2080070104" w:edGrp="everyone" w:colFirst="5" w:colLast="5"/>
            <w:permEnd w:id="401632773"/>
            <w:permEnd w:id="199256267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1DE83D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7B6345D9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B7FEF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7AF17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4F93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20407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48C5F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9916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E2DAEDA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3E3DC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3266880" w:edGrp="everyone" w:colFirst="4" w:colLast="4"/>
            <w:permStart w:id="996493975" w:edGrp="everyone" w:colFirst="5" w:colLast="5"/>
            <w:permEnd w:id="1807094210"/>
            <w:permEnd w:id="208007010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D609D2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</w:t>
            </w:r>
          </w:p>
          <w:p w14:paraId="7543C32F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3D2B1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6AA70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5783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5898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F25ED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9980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3583B114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99E35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1147527" w:edGrp="everyone" w:colFirst="4" w:colLast="4"/>
            <w:permStart w:id="1283413302" w:edGrp="everyone" w:colFirst="5" w:colLast="5"/>
            <w:permEnd w:id="723266880"/>
            <w:permEnd w:id="99649397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39470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تشغيل</w:t>
            </w:r>
          </w:p>
          <w:p w14:paraId="075274FE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 Anchor with Rope or Chain – </w:t>
            </w:r>
            <w:r w:rsidRPr="003D6C1E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EE1C2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78CC5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B02B6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5620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7CBDA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3153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305978A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2D179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55799353" w:edGrp="everyone" w:colFirst="4" w:colLast="4"/>
            <w:permStart w:id="899372515" w:edGrp="everyone" w:colFirst="5" w:colLast="5"/>
            <w:permEnd w:id="101147527"/>
            <w:permEnd w:id="128341330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EE0493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A32284A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</w:rPr>
              <w:t xml:space="preserve">Vessel Numbers 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- </w:t>
            </w:r>
            <w:r w:rsidRPr="003D6C1E">
              <w:rPr>
                <w:rFonts w:asciiTheme="minorBid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04ACB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21228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FF5C2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3106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7F12E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5057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8C30AE5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935EA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75604141" w:edGrp="everyone" w:colFirst="4" w:colLast="4"/>
            <w:permStart w:id="1948542411" w:edGrp="everyone" w:colFirst="5" w:colLast="5"/>
            <w:permEnd w:id="855799353"/>
            <w:permEnd w:id="89937251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203A1" w14:textId="77777777" w:rsidR="003D6C1E" w:rsidRPr="003D6C1E" w:rsidRDefault="003D6C1E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5A7219B8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14"/>
                <w:szCs w:val="1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Waste Warning Sign</w:t>
            </w:r>
            <w:r w:rsidRPr="003D6C1E">
              <w:rPr>
                <w:rFonts w:asciiTheme="minorBidi" w:hAnsiTheme="minorBidi" w:cstheme="minorBidi"/>
                <w:sz w:val="14"/>
                <w:szCs w:val="14"/>
              </w:rPr>
              <w:t>- posted  in a visible place on the vessel on  non-throwing waste into the sea</w:t>
            </w:r>
          </w:p>
          <w:p w14:paraId="665186B3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97F94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048F3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4B799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21748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4F54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30265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5674123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85EC6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19556786" w:edGrp="everyone" w:colFirst="4" w:colLast="4"/>
            <w:permStart w:id="866942034" w:edGrp="everyone" w:colFirst="5" w:colLast="5"/>
            <w:permEnd w:id="375604141"/>
            <w:permEnd w:id="1948542411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CBE78A" w14:textId="77777777" w:rsidR="003D6C1E" w:rsidRPr="003D6C1E" w:rsidRDefault="003D6C1E">
            <w:pPr>
              <w:bidi/>
              <w:contextualSpacing/>
              <w:jc w:val="both"/>
              <w:rPr>
                <w:rFonts w:asciiTheme="minorBidi" w:hAnsiTheme="minorBidi" w:cstheme="minorBidi"/>
                <w:sz w:val="22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3A7E8029" w14:textId="77777777" w:rsidR="003D6C1E" w:rsidRPr="003D6C1E" w:rsidRDefault="003D6C1E">
            <w:pPr>
              <w:bidi/>
              <w:contextualSpacing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D6C1E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Oil Warning Signs- </w:t>
            </w:r>
            <w:r w:rsidRPr="003D6C1E">
              <w:rPr>
                <w:rFonts w:asciiTheme="minorBidi" w:hAnsiTheme="minorBidi" w:cstheme="minorBidi"/>
                <w:sz w:val="18"/>
                <w:szCs w:val="18"/>
              </w:rPr>
              <w:t xml:space="preserve">posted  in </w:t>
            </w:r>
            <w:r w:rsidRPr="003D6C1E">
              <w:rPr>
                <w:rFonts w:asciiTheme="minorBidi" w:hAnsiTheme="minorBidi" w:cstheme="minorBidi"/>
                <w:color w:val="222222"/>
                <w:sz w:val="18"/>
                <w:szCs w:val="18"/>
                <w:lang w:val="en"/>
              </w:rPr>
              <w:t>the engine room on non-pumping oil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7755F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E7423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2A2626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9890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066BE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67488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0324DC0B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3A8D9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8056691" w:edGrp="everyone" w:colFirst="4" w:colLast="4"/>
            <w:permStart w:id="1297372530" w:edGrp="everyone" w:colFirst="5" w:colLast="5"/>
            <w:permEnd w:id="919556786"/>
            <w:permEnd w:id="86694203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57BF31" w14:textId="77777777" w:rsidR="003D6C1E" w:rsidRPr="003D6C1E" w:rsidRDefault="003D6C1E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خا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عيوب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ولا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يوجد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تسريب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لمياه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طريق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تشك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خطور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صلاحي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4B4E77A4" w14:textId="77777777" w:rsidR="003D6C1E" w:rsidRPr="003D6C1E" w:rsidRDefault="003D6C1E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Vessel Hull - </w:t>
            </w:r>
            <w:r w:rsidRPr="003D6C1E">
              <w:rPr>
                <w:rFonts w:asciiTheme="minorBid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0BB4D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E41F4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5045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73037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410C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5999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64BA6C3A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1A509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83803668" w:edGrp="everyone" w:colFirst="4" w:colLast="4"/>
            <w:permStart w:id="125575393" w:edGrp="everyone" w:colFirst="5" w:colLast="5"/>
            <w:permEnd w:id="78056691"/>
            <w:permEnd w:id="1297372530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1717D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3ABBBCB3" w14:textId="77777777" w:rsidR="003D6C1E" w:rsidRPr="003D6C1E" w:rsidRDefault="003D6C1E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</w:rPr>
              <w:t>Labelling Safety Equipment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D6C1E">
              <w:rPr>
                <w:rFonts w:asciiTheme="minorBidi" w:hAnsiTheme="minorBidi" w:cstheme="minorBidi"/>
              </w:rPr>
              <w:t xml:space="preserve">– </w:t>
            </w:r>
            <w:r w:rsidRPr="003D6C1E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2F545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83487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3FE6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360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947E3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524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3BE6F031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D6D70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3591058" w:edGrp="everyone" w:colFirst="4" w:colLast="4"/>
            <w:permStart w:id="1145067333" w:edGrp="everyone" w:colFirst="5" w:colLast="5"/>
            <w:permEnd w:id="383803668"/>
            <w:permEnd w:id="125575393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6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3AE82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عدات السلامة – </w:t>
            </w:r>
            <w:r w:rsidRPr="003D6C1E">
              <w:rPr>
                <w:rFonts w:asciiTheme="minorBidi" w:hAnsiTheme="minorBidi" w:cstheme="minorBidi"/>
                <w:szCs w:val="20"/>
                <w:rtl/>
                <w:lang w:bidi="ar-SA"/>
              </w:rPr>
              <w:t>تتم صيانتها بشكل دوري من قبل شركة معتمدة</w:t>
            </w:r>
          </w:p>
          <w:p w14:paraId="6F4AAD4E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ab/>
              <w:t>Safety equipment</w:t>
            </w:r>
            <w:r w:rsidRPr="003D6C1E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781C0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95255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8477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2398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2A9019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299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63591058"/>
      <w:permEnd w:id="1145067333"/>
    </w:tbl>
    <w:p w14:paraId="25994ADD" w14:textId="77777777" w:rsidR="003D6C1E" w:rsidRPr="003D6C1E" w:rsidRDefault="003D6C1E" w:rsidP="003D6C1E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2" w:type="dxa"/>
        <w:tblLayout w:type="fixed"/>
        <w:tblLook w:val="04A0" w:firstRow="1" w:lastRow="0" w:firstColumn="1" w:lastColumn="0" w:noHBand="0" w:noVBand="1"/>
      </w:tblPr>
      <w:tblGrid>
        <w:gridCol w:w="567"/>
        <w:gridCol w:w="7532"/>
        <w:gridCol w:w="1418"/>
        <w:gridCol w:w="715"/>
        <w:gridCol w:w="692"/>
      </w:tblGrid>
      <w:tr w:rsidR="003D6C1E" w:rsidRPr="003D6C1E" w14:paraId="2FB64BAE" w14:textId="77777777" w:rsidTr="003D6C1E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4D9C992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32168BE1" w14:textId="77777777" w:rsidR="003D6C1E" w:rsidRPr="003D6C1E" w:rsidRDefault="003D6C1E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601062A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1056416B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8185646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8B2A24F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809733D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D96AA06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805913A" w14:textId="77777777" w:rsidR="003D6C1E" w:rsidRPr="003D6C1E" w:rsidRDefault="003D6C1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8A1513D" w14:textId="77777777" w:rsidR="003D6C1E" w:rsidRPr="003D6C1E" w:rsidRDefault="003D6C1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D6C1E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3D6C1E" w:rsidRPr="003D6C1E" w14:paraId="05F471EC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8226B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7929442" w:edGrp="everyone" w:colFirst="3" w:colLast="3"/>
            <w:permStart w:id="344478945" w:edGrp="everyone" w:colFirst="4" w:colLast="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4A994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16BA5DEC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1E155" w14:textId="77777777" w:rsidR="003D6C1E" w:rsidRPr="003D6C1E" w:rsidRDefault="003D6C1E" w:rsidP="003D6C1E">
            <w:pPr>
              <w:numPr>
                <w:ilvl w:val="0"/>
                <w:numId w:val="2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1E2F0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9804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FE0AE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8508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23D51492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C31AD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69375130" w:edGrp="everyone" w:colFirst="3" w:colLast="3"/>
            <w:permStart w:id="1099331002" w:edGrp="everyone" w:colFirst="4" w:colLast="4"/>
            <w:permEnd w:id="27929442"/>
            <w:permEnd w:id="34447894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9751D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673E8631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EE987" w14:textId="77777777" w:rsidR="003D6C1E" w:rsidRPr="003D6C1E" w:rsidRDefault="003D6C1E" w:rsidP="003D6C1E">
            <w:pPr>
              <w:numPr>
                <w:ilvl w:val="0"/>
                <w:numId w:val="2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41D72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0458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8D23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588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4125001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82EC4C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9192960" w:edGrp="everyone" w:colFirst="3" w:colLast="3"/>
            <w:permStart w:id="1281384873" w:edGrp="everyone" w:colFirst="4" w:colLast="4"/>
            <w:permEnd w:id="1869375130"/>
            <w:permEnd w:id="109933100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FEF7B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6D8333A6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14BC8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A527D2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417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F5A04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0311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8C10D83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94279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97812930" w:edGrp="everyone" w:colFirst="3" w:colLast="3"/>
            <w:permStart w:id="594819666" w:edGrp="everyone" w:colFirst="4" w:colLast="4"/>
            <w:permEnd w:id="79192960"/>
            <w:permEnd w:id="1281384873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F4437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1FA8B797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7EBE1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40F04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3041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4EAFF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50444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F987B1C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304DA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60010093" w:edGrp="everyone" w:colFirst="3" w:colLast="3"/>
            <w:permStart w:id="245915434" w:edGrp="everyone" w:colFirst="4" w:colLast="4"/>
            <w:permEnd w:id="1897812930"/>
            <w:permEnd w:id="594819666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20E60D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6A265264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3C614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42E1DA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673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DF5A4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619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3BAED50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B7EF6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81965241" w:edGrp="everyone" w:colFirst="3" w:colLast="3"/>
            <w:permStart w:id="193425932" w:edGrp="everyone" w:colFirst="4" w:colLast="4"/>
            <w:permEnd w:id="360010093"/>
            <w:permEnd w:id="24591543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677984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4AAD7A8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30C2C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6E07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4395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EA91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2565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49D01BB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2F1B3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4168283" w:edGrp="everyone" w:colFirst="3" w:colLast="3"/>
            <w:permStart w:id="628515470" w:edGrp="everyone" w:colFirst="4" w:colLast="4"/>
            <w:permEnd w:id="1981965241"/>
            <w:permEnd w:id="193425932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3B7EA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6A2368E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7CE233" w14:textId="77777777" w:rsidR="003D6C1E" w:rsidRPr="003D6C1E" w:rsidRDefault="003D6C1E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EAEC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4701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83994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49694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7E22852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5825D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12577491" w:edGrp="everyone" w:colFirst="3" w:colLast="3"/>
            <w:permStart w:id="139792071" w:edGrp="everyone" w:colFirst="4" w:colLast="4"/>
            <w:permEnd w:id="154168283"/>
            <w:permEnd w:id="628515470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0B12C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3B89DFC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B3D6C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50276F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34847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05A6F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2098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103C64C1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31914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97563721" w:edGrp="everyone" w:colFirst="3" w:colLast="3"/>
            <w:permStart w:id="1718236345" w:edGrp="everyone" w:colFirst="4" w:colLast="4"/>
            <w:permEnd w:id="2112577491"/>
            <w:permEnd w:id="139792071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E3EAF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63D791C5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0165F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7124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1065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415FD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39037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789C8886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F1EB6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44759031" w:edGrp="everyone" w:colFirst="3" w:colLast="3"/>
            <w:permStart w:id="798582858" w:edGrp="everyone" w:colFirst="4" w:colLast="4"/>
            <w:permEnd w:id="1197563721"/>
            <w:permEnd w:id="1718236345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E167A0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6051336C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EAF52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8A4A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2663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12F3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26122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336A6731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2E641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34956919" w:edGrp="everyone" w:colFirst="3" w:colLast="3"/>
            <w:permStart w:id="1474967377" w:edGrp="everyone" w:colFirst="4" w:colLast="4"/>
            <w:permEnd w:id="1444759031"/>
            <w:permEnd w:id="798582858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C24695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361A8A83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088E6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D0BA11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62823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7F0833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4696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5DF0E324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059467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3752395" w:edGrp="everyone" w:colFirst="3" w:colLast="3"/>
            <w:permStart w:id="1344288399" w:edGrp="everyone" w:colFirst="4" w:colLast="4"/>
            <w:permEnd w:id="1834956919"/>
            <w:permEnd w:id="1474967377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ADF7A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6D3FD9B2" w14:textId="77777777" w:rsid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  <w:p w14:paraId="62FC1DAA" w14:textId="446B8E53" w:rsidR="00E62791" w:rsidRPr="003D6C1E" w:rsidRDefault="00E62791" w:rsidP="00E6279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AF47F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52A20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2543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1DA93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738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4DEF7E16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46BF34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79226534" w:edGrp="everyone" w:colFirst="3" w:colLast="3"/>
            <w:permStart w:id="1016595914" w:edGrp="everyone" w:colFirst="4" w:colLast="4"/>
            <w:permEnd w:id="1673752395"/>
            <w:permEnd w:id="1344288399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3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223A02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22182BF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</w:rPr>
              <w:t>Stopping of Ventilation System</w:t>
            </w:r>
            <w:r w:rsidRPr="003D6C1E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BFA14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958618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765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5FC5E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133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3D6C1E" w:rsidRPr="003D6C1E" w14:paraId="65B02D60" w14:textId="77777777" w:rsidTr="003D6C1E">
        <w:trPr>
          <w:trHeight w:val="51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C4E6F5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30808204" w:edGrp="everyone" w:colFirst="3" w:colLast="3"/>
            <w:permStart w:id="1966428087" w:edGrp="everyone" w:colFirst="4" w:colLast="4"/>
            <w:permEnd w:id="679226534"/>
            <w:permEnd w:id="1016595914"/>
            <w:r w:rsidRPr="003D6C1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DD4475" w14:textId="77777777" w:rsidR="003D6C1E" w:rsidRPr="003D6C1E" w:rsidRDefault="003D6C1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ال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ن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حرك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ئيسي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ما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ذلك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ثافة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لو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خان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ات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D6C1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  <w:r w:rsidRPr="003D6C1E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5E98154B" w14:textId="77777777" w:rsidR="003D6C1E" w:rsidRPr="003D6C1E" w:rsidRDefault="003D6C1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3D6C1E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3D6C1E">
              <w:rPr>
                <w:rFonts w:asciiTheme="minorBidi" w:hAnsiTheme="minorBidi" w:cstheme="minorBidi"/>
                <w:sz w:val="18"/>
                <w:szCs w:val="18"/>
              </w:rPr>
              <w:t>- including the intensity and color of smoke of the exhaust gas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5C174" w14:textId="77777777" w:rsidR="003D6C1E" w:rsidRPr="003D6C1E" w:rsidRDefault="003D6C1E" w:rsidP="003D6C1E">
            <w:pPr>
              <w:numPr>
                <w:ilvl w:val="0"/>
                <w:numId w:val="2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B4580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5474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F6087B" w14:textId="77777777" w:rsidR="003D6C1E" w:rsidRPr="003D6C1E" w:rsidRDefault="003D6C1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3699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6C1E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D6C1E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1430808204"/>
      <w:permEnd w:id="1966428087"/>
    </w:tbl>
    <w:p w14:paraId="32C99BC9" w14:textId="77777777" w:rsidR="003D6C1E" w:rsidRPr="003D6C1E" w:rsidRDefault="003D6C1E" w:rsidP="003D6C1E">
      <w:pPr>
        <w:rPr>
          <w:rFonts w:asciiTheme="minorBidi" w:hAnsiTheme="minorBidi"/>
          <w:sz w:val="2"/>
          <w:szCs w:val="2"/>
        </w:rPr>
      </w:pPr>
    </w:p>
    <w:p w14:paraId="7B6A34AC" w14:textId="77777777" w:rsidR="003D6C1E" w:rsidRPr="003D6C1E" w:rsidRDefault="003D6C1E" w:rsidP="003D6C1E">
      <w:pPr>
        <w:rPr>
          <w:rFonts w:asciiTheme="minorBidi" w:hAnsiTheme="minorBidi"/>
          <w:sz w:val="2"/>
          <w:szCs w:val="2"/>
        </w:rPr>
      </w:pPr>
      <w:r w:rsidRPr="003D6C1E">
        <w:rPr>
          <w:rFonts w:asciiTheme="minorBidi" w:hAnsiTheme="minorBidi"/>
          <w:sz w:val="2"/>
          <w:szCs w:val="2"/>
        </w:rPr>
        <w:br w:type="page"/>
      </w: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3D6C1E" w:rsidRPr="003D6C1E" w14:paraId="056E0EBC" w14:textId="77777777" w:rsidTr="003D6C1E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60E80BF" w14:textId="77777777" w:rsidR="003D6C1E" w:rsidRPr="003D6C1E" w:rsidRDefault="003D6C1E" w:rsidP="003D6C1E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D6C1E">
              <w:rPr>
                <w:rFonts w:asciiTheme="minorBidi" w:eastAsia="Calibri" w:hAnsiTheme="minorBidi"/>
                <w:b/>
                <w:bCs/>
                <w:sz w:val="28"/>
                <w:szCs w:val="28"/>
                <w:highlight w:val="lightGray"/>
                <w:rtl/>
              </w:rPr>
              <w:lastRenderedPageBreak/>
              <w:br w:type="page"/>
            </w:r>
            <w:r w:rsidRPr="003D6C1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Inspection Result:</w:t>
            </w:r>
          </w:p>
        </w:tc>
      </w:tr>
      <w:tr w:rsidR="003D6C1E" w:rsidRPr="003D6C1E" w14:paraId="70F49006" w14:textId="77777777" w:rsidTr="003D6C1E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7F2A0" w14:textId="05F46810" w:rsidR="003D6C1E" w:rsidRPr="003D6C1E" w:rsidRDefault="003D6C1E" w:rsidP="003D6C1E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3416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818569807" w:edGrp="everyone"/>
                <w:r w:rsidR="00E6279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  <w:permEnd w:id="818569807"/>
              </w:sdtContent>
            </w:sdt>
            <w:r w:rsidRPr="003D6C1E">
              <w:rPr>
                <w:rFonts w:asciiTheme="minorBidi" w:hAnsiTheme="minorBidi"/>
                <w:b/>
                <w:bCs/>
              </w:rPr>
              <w:t xml:space="preserve"> </w:t>
            </w:r>
            <w:r w:rsidRPr="003D6C1E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3D6C1E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7F63C408" w14:textId="043E9112" w:rsidR="003D6C1E" w:rsidRPr="003D6C1E" w:rsidRDefault="003D6C1E" w:rsidP="003D6C1E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20708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1519798025" w:edGrp="everyone"/>
                <w:r w:rsidR="00E6279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  <w:permEnd w:id="1519798025"/>
              </w:sdtContent>
            </w:sdt>
            <w:r w:rsidRPr="003D6C1E">
              <w:rPr>
                <w:rFonts w:asciiTheme="minorBidi" w:hAnsiTheme="minorBidi"/>
                <w:b/>
                <w:bCs/>
              </w:rPr>
              <w:t xml:space="preserve"> </w:t>
            </w:r>
            <w:r w:rsidRPr="003D6C1E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3D6C1E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621449265" w:edGrp="everyone"/>
          <w:p w14:paraId="316453EE" w14:textId="3F168552" w:rsidR="003D6C1E" w:rsidRPr="003D6C1E" w:rsidRDefault="003D6C1E" w:rsidP="003D6C1E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87952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79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permEnd w:id="1621449265"/>
            <w:r w:rsidRPr="003D6C1E">
              <w:rPr>
                <w:rFonts w:asciiTheme="minorBidi" w:hAnsiTheme="minorBidi"/>
                <w:b/>
                <w:bCs/>
              </w:rPr>
              <w:t xml:space="preserve"> </w:t>
            </w:r>
            <w:r w:rsidRPr="003D6C1E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3D6C1E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714629B7" w14:textId="77777777" w:rsidR="003D6C1E" w:rsidRPr="003D6C1E" w:rsidRDefault="003D6C1E" w:rsidP="003D6C1E">
      <w:pPr>
        <w:bidi/>
        <w:spacing w:after="0" w:line="360" w:lineRule="auto"/>
        <w:rPr>
          <w:rFonts w:asciiTheme="minorBidi" w:hAnsiTheme="minorBidi"/>
          <w:sz w:val="22"/>
          <w:rtl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3D6C1E" w:rsidRPr="003D6C1E" w14:paraId="4CC3721D" w14:textId="77777777" w:rsidTr="003D6C1E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BBB5548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D6C1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3D6C1E" w:rsidRPr="003D6C1E" w14:paraId="656AB8D7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0FD9CE7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D6C1E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C78FFA5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D6C1E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F4197C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D6C1E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828665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D6C1E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3D6C1E" w:rsidRPr="003D6C1E" w14:paraId="18554EC8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41FC87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41166952" w:edGrp="everyone" w:colFirst="0" w:colLast="0"/>
            <w:permStart w:id="699605758" w:edGrp="everyone" w:colFirst="1" w:colLast="1"/>
            <w:permStart w:id="320960163" w:edGrp="everyone" w:colFirst="2" w:colLast="2"/>
            <w:permStart w:id="81988454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819A83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117AC4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9F8F9D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350955BE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BC12D8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18016748" w:edGrp="everyone" w:colFirst="0" w:colLast="0"/>
            <w:permStart w:id="1837656607" w:edGrp="everyone" w:colFirst="1" w:colLast="1"/>
            <w:permStart w:id="1434471934" w:edGrp="everyone" w:colFirst="2" w:colLast="2"/>
            <w:permStart w:id="1595165189" w:edGrp="everyone" w:colFirst="3" w:colLast="3"/>
            <w:permEnd w:id="1441166952"/>
            <w:permEnd w:id="699605758"/>
            <w:permEnd w:id="320960163"/>
            <w:permEnd w:id="8198845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2BA730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B99130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03B37A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66DE5C08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2B2EC4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5332952" w:edGrp="everyone" w:colFirst="0" w:colLast="0"/>
            <w:permStart w:id="667365986" w:edGrp="everyone" w:colFirst="1" w:colLast="1"/>
            <w:permStart w:id="548088161" w:edGrp="everyone" w:colFirst="2" w:colLast="2"/>
            <w:permStart w:id="2006911729" w:edGrp="everyone" w:colFirst="3" w:colLast="3"/>
            <w:permEnd w:id="1518016748"/>
            <w:permEnd w:id="1837656607"/>
            <w:permEnd w:id="1434471934"/>
            <w:permEnd w:id="159516518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DFFC1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394DD4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6B9922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6124F926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7D7EF6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56214677" w:edGrp="everyone" w:colFirst="0" w:colLast="0"/>
            <w:permStart w:id="540490616" w:edGrp="everyone" w:colFirst="1" w:colLast="1"/>
            <w:permStart w:id="19139680" w:edGrp="everyone" w:colFirst="2" w:colLast="2"/>
            <w:permStart w:id="1790999943" w:edGrp="everyone" w:colFirst="3" w:colLast="3"/>
            <w:permEnd w:id="55332952"/>
            <w:permEnd w:id="667365986"/>
            <w:permEnd w:id="548088161"/>
            <w:permEnd w:id="200691172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7C9E54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D2B2D6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3B008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2BDBAA52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770344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45505204" w:edGrp="everyone" w:colFirst="0" w:colLast="0"/>
            <w:permStart w:id="234060247" w:edGrp="everyone" w:colFirst="1" w:colLast="1"/>
            <w:permStart w:id="506810627" w:edGrp="everyone" w:colFirst="2" w:colLast="2"/>
            <w:permStart w:id="238291277" w:edGrp="everyone" w:colFirst="3" w:colLast="3"/>
            <w:permEnd w:id="356214677"/>
            <w:permEnd w:id="540490616"/>
            <w:permEnd w:id="19139680"/>
            <w:permEnd w:id="179099994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C52717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795999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6F1DEB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1EC1409F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21DFA3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12375207" w:edGrp="everyone" w:colFirst="0" w:colLast="0"/>
            <w:permStart w:id="2054517733" w:edGrp="everyone" w:colFirst="1" w:colLast="1"/>
            <w:permStart w:id="1542986391" w:edGrp="everyone" w:colFirst="2" w:colLast="2"/>
            <w:permStart w:id="613746955" w:edGrp="everyone" w:colFirst="3" w:colLast="3"/>
            <w:permEnd w:id="1945505204"/>
            <w:permEnd w:id="234060247"/>
            <w:permEnd w:id="506810627"/>
            <w:permEnd w:id="23829127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8D2D82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179E09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166F86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19477006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D8DE8A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27926287" w:edGrp="everyone" w:colFirst="0" w:colLast="0"/>
            <w:permStart w:id="2067295809" w:edGrp="everyone" w:colFirst="1" w:colLast="1"/>
            <w:permStart w:id="2001165033" w:edGrp="everyone" w:colFirst="2" w:colLast="2"/>
            <w:permStart w:id="1638217133" w:edGrp="everyone" w:colFirst="3" w:colLast="3"/>
            <w:permEnd w:id="612375207"/>
            <w:permEnd w:id="2054517733"/>
            <w:permEnd w:id="1542986391"/>
            <w:permEnd w:id="61374695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DE389C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2EA8D8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1016CD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27579605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A144D7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77128407" w:edGrp="everyone" w:colFirst="0" w:colLast="0"/>
            <w:permStart w:id="1573156587" w:edGrp="everyone" w:colFirst="1" w:colLast="1"/>
            <w:permStart w:id="333150529" w:edGrp="everyone" w:colFirst="2" w:colLast="2"/>
            <w:permStart w:id="1968468512" w:edGrp="everyone" w:colFirst="3" w:colLast="3"/>
            <w:permEnd w:id="827926287"/>
            <w:permEnd w:id="2067295809"/>
            <w:permEnd w:id="2001165033"/>
            <w:permEnd w:id="163821713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AD404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45652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7082D2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0F1A4294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230EA9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77767079" w:edGrp="everyone" w:colFirst="0" w:colLast="0"/>
            <w:permStart w:id="565777583" w:edGrp="everyone" w:colFirst="1" w:colLast="1"/>
            <w:permStart w:id="186610702" w:edGrp="everyone" w:colFirst="2" w:colLast="2"/>
            <w:permStart w:id="768364226" w:edGrp="everyone" w:colFirst="3" w:colLast="3"/>
            <w:permEnd w:id="1477128407"/>
            <w:permEnd w:id="1573156587"/>
            <w:permEnd w:id="333150529"/>
            <w:permEnd w:id="196846851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F66938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2F84E7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0A598D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D6C1E" w:rsidRPr="003D6C1E" w14:paraId="2CC3328D" w14:textId="77777777" w:rsidTr="003D6C1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78DEC2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56222549" w:edGrp="everyone" w:colFirst="0" w:colLast="0"/>
            <w:permStart w:id="1265377687" w:edGrp="everyone" w:colFirst="1" w:colLast="1"/>
            <w:permStart w:id="172308903" w:edGrp="everyone" w:colFirst="2" w:colLast="2"/>
            <w:permStart w:id="200482420" w:edGrp="everyone" w:colFirst="3" w:colLast="3"/>
            <w:permEnd w:id="1077767079"/>
            <w:permEnd w:id="565777583"/>
            <w:permEnd w:id="186610702"/>
            <w:permEnd w:id="76836422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06C51F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C4E77E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18D36" w14:textId="77777777" w:rsidR="003D6C1E" w:rsidRPr="003D6C1E" w:rsidRDefault="003D6C1E" w:rsidP="003D6C1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456222549"/>
      <w:permEnd w:id="1265377687"/>
      <w:permEnd w:id="172308903"/>
      <w:permEnd w:id="200482420"/>
    </w:tbl>
    <w:p w14:paraId="57770E48" w14:textId="77777777" w:rsidR="003D6C1E" w:rsidRPr="003D6C1E" w:rsidRDefault="003D6C1E" w:rsidP="003D6C1E">
      <w:pPr>
        <w:bidi/>
        <w:spacing w:after="0" w:line="240" w:lineRule="auto"/>
        <w:rPr>
          <w:rFonts w:asciiTheme="minorBidi" w:hAnsiTheme="minorBidi"/>
          <w:sz w:val="22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3D6C1E" w:rsidRPr="003D6C1E" w14:paraId="1D519144" w14:textId="77777777" w:rsidTr="003D6C1E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6BCFCE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1662022916" w:edGrp="everyone" w:colFirst="0" w:colLast="0"/>
            <w:permStart w:id="1230907796" w:edGrp="everyone" w:colFirst="1" w:colLast="1"/>
            <w:permStart w:id="317153683" w:edGrp="everyone" w:colFirst="2" w:colLast="2"/>
            <w:r w:rsidRPr="003D6C1E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0FB7AC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/>
                <w:b/>
                <w:bCs/>
              </w:rPr>
              <w:t>Signature:</w:t>
            </w:r>
          </w:p>
          <w:p w14:paraId="02063747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834096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3D6C1E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662022916"/>
      <w:permEnd w:id="1230907796"/>
      <w:permEnd w:id="317153683"/>
    </w:tbl>
    <w:p w14:paraId="5D3E8EDB" w14:textId="77777777" w:rsidR="003D6C1E" w:rsidRPr="003D6C1E" w:rsidRDefault="003D6C1E" w:rsidP="003D6C1E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3D6C1E" w:rsidRPr="003D6C1E" w14:paraId="19EEAD62" w14:textId="77777777" w:rsidTr="003D6C1E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3FB4764" w14:textId="77777777" w:rsidR="003D6C1E" w:rsidRPr="003D6C1E" w:rsidRDefault="003D6C1E" w:rsidP="003D6C1E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D6C1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3D6C1E" w:rsidRPr="003D6C1E" w14:paraId="2CF95791" w14:textId="77777777" w:rsidTr="003D6C1E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E4B36" w14:textId="77777777" w:rsidR="003D6C1E" w:rsidRPr="003D6C1E" w:rsidRDefault="003D6C1E" w:rsidP="003D6C1E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765657492" w:edGrp="everyone" w:colFirst="0" w:colLast="0"/>
            <w:r w:rsidRPr="003D6C1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39C80A7E" w14:textId="5CF0A605" w:rsidR="003D6C1E" w:rsidRPr="003D6C1E" w:rsidRDefault="003D6C1E" w:rsidP="003D6C1E">
            <w:pPr>
              <w:bidi/>
              <w:spacing w:line="360" w:lineRule="auto"/>
              <w:contextualSpacing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A4750F3" w14:textId="77777777" w:rsidR="003D6C1E" w:rsidRPr="003D6C1E" w:rsidRDefault="003D6C1E" w:rsidP="003D6C1E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3D6C1E" w:rsidRPr="003D6C1E" w14:paraId="54FF4C5D" w14:textId="77777777" w:rsidTr="003D6C1E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10E9E" w14:textId="77777777" w:rsidR="003D6C1E" w:rsidRPr="003D6C1E" w:rsidRDefault="003D6C1E" w:rsidP="003D6C1E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64430253" w:edGrp="everyone" w:colFirst="0" w:colLast="0"/>
            <w:permStart w:id="1244603295" w:edGrp="everyone" w:colFirst="1" w:colLast="1"/>
            <w:permStart w:id="1329083954" w:edGrp="everyone" w:colFirst="2" w:colLast="2"/>
            <w:permEnd w:id="765657492"/>
            <w:r w:rsidRPr="003D6C1E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AC566" w14:textId="77777777" w:rsidR="003D6C1E" w:rsidRPr="003D6C1E" w:rsidRDefault="003D6C1E" w:rsidP="003D6C1E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D6C1E">
              <w:rPr>
                <w:rFonts w:asciiTheme="minorBidi" w:hAnsiTheme="minorBidi"/>
                <w:b/>
                <w:bCs/>
              </w:rPr>
              <w:t>Signature:</w:t>
            </w:r>
          </w:p>
          <w:p w14:paraId="5533B996" w14:textId="77777777" w:rsidR="003D6C1E" w:rsidRPr="003D6C1E" w:rsidRDefault="003D6C1E" w:rsidP="003D6C1E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3A009" w14:textId="77777777" w:rsidR="003D6C1E" w:rsidRPr="003D6C1E" w:rsidRDefault="003D6C1E" w:rsidP="003D6C1E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D6C1E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</w:tbl>
    <w:p w14:paraId="0CBA3AB8" w14:textId="66891676" w:rsidR="00EE6A52" w:rsidRPr="003D6C1E" w:rsidRDefault="00EE6A52" w:rsidP="003D6C1E">
      <w:pPr>
        <w:rPr>
          <w:rFonts w:asciiTheme="minorBidi" w:hAnsiTheme="minorBidi"/>
          <w:szCs w:val="20"/>
          <w:rtl/>
        </w:rPr>
      </w:pPr>
      <w:bookmarkStart w:id="0" w:name="_GoBack"/>
      <w:bookmarkEnd w:id="0"/>
      <w:permEnd w:id="164430253"/>
      <w:permEnd w:id="1244603295"/>
      <w:permEnd w:id="1329083954"/>
    </w:p>
    <w:sectPr w:rsidR="00EE6A52" w:rsidRPr="003D6C1E" w:rsidSect="00D70D05">
      <w:headerReference w:type="default" r:id="rId7"/>
      <w:footerReference w:type="default" r:id="rId8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20A35" w14:textId="77777777" w:rsidR="00EA1216" w:rsidRDefault="00EA1216" w:rsidP="00B55D98">
      <w:pPr>
        <w:spacing w:after="0" w:line="240" w:lineRule="auto"/>
      </w:pPr>
      <w:r>
        <w:separator/>
      </w:r>
    </w:p>
  </w:endnote>
  <w:endnote w:type="continuationSeparator" w:id="0">
    <w:p w14:paraId="3BD2BBE4" w14:textId="77777777" w:rsidR="00EA1216" w:rsidRDefault="00EA1216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37DE8678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3D6C1E">
            <w:rPr>
              <w:rFonts w:asciiTheme="minorBidi" w:hAnsiTheme="minorBidi"/>
              <w:sz w:val="16"/>
              <w:szCs w:val="16"/>
            </w:rPr>
            <w:t>F06e</w:t>
          </w:r>
        </w:p>
      </w:tc>
      <w:tc>
        <w:tcPr>
          <w:tcW w:w="3587" w:type="dxa"/>
        </w:tcPr>
        <w:p w14:paraId="5C9CEADF" w14:textId="6F0F9AFE" w:rsidR="00E51168" w:rsidRPr="00E51168" w:rsidRDefault="00E51168" w:rsidP="003D6C1E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3D6C1E">
            <w:rPr>
              <w:rFonts w:asciiTheme="minorBidi" w:hAnsiTheme="minorBidi"/>
              <w:sz w:val="16"/>
              <w:szCs w:val="16"/>
            </w:rPr>
            <w:t>11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48CAB484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62791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62791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0618EB" w14:textId="77777777" w:rsidR="00EA1216" w:rsidRDefault="00EA1216" w:rsidP="00B55D98">
      <w:pPr>
        <w:spacing w:after="0" w:line="240" w:lineRule="auto"/>
      </w:pPr>
      <w:r>
        <w:separator/>
      </w:r>
    </w:p>
  </w:footnote>
  <w:footnote w:type="continuationSeparator" w:id="0">
    <w:p w14:paraId="16F14C8E" w14:textId="77777777" w:rsidR="00EA1216" w:rsidRDefault="00EA1216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81E34"/>
    <w:multiLevelType w:val="hybridMultilevel"/>
    <w:tmpl w:val="E4AE71E8"/>
    <w:lvl w:ilvl="0" w:tplc="8CA41706">
      <w:start w:val="1"/>
      <w:numFmt w:val="bullet"/>
      <w:lvlText w:val="-"/>
      <w:lvlJc w:val="left"/>
      <w:pPr>
        <w:ind w:left="1656" w:hanging="360"/>
      </w:pPr>
      <w:rPr>
        <w:rFonts w:ascii="Dubai" w:eastAsiaTheme="minorHAnsi" w:hAnsi="Dubai" w:cs="Dubai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81D6C"/>
    <w:multiLevelType w:val="hybridMultilevel"/>
    <w:tmpl w:val="79EA6A70"/>
    <w:lvl w:ilvl="0" w:tplc="C5DE8AD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004" w:hanging="360"/>
      </w:pPr>
    </w:lvl>
    <w:lvl w:ilvl="2" w:tplc="0409001B">
      <w:start w:val="1"/>
      <w:numFmt w:val="lowerRoman"/>
      <w:lvlText w:val="%3."/>
      <w:lvlJc w:val="right"/>
      <w:pPr>
        <w:ind w:left="1724" w:hanging="180"/>
      </w:pPr>
    </w:lvl>
    <w:lvl w:ilvl="3" w:tplc="0409000F">
      <w:start w:val="1"/>
      <w:numFmt w:val="decimal"/>
      <w:lvlText w:val="%4."/>
      <w:lvlJc w:val="left"/>
      <w:pPr>
        <w:ind w:left="2444" w:hanging="360"/>
      </w:pPr>
    </w:lvl>
    <w:lvl w:ilvl="4" w:tplc="04090019">
      <w:start w:val="1"/>
      <w:numFmt w:val="lowerLetter"/>
      <w:lvlText w:val="%5."/>
      <w:lvlJc w:val="left"/>
      <w:pPr>
        <w:ind w:left="3164" w:hanging="360"/>
      </w:pPr>
    </w:lvl>
    <w:lvl w:ilvl="5" w:tplc="0409001B">
      <w:start w:val="1"/>
      <w:numFmt w:val="lowerRoman"/>
      <w:lvlText w:val="%6."/>
      <w:lvlJc w:val="right"/>
      <w:pPr>
        <w:ind w:left="3884" w:hanging="180"/>
      </w:pPr>
    </w:lvl>
    <w:lvl w:ilvl="6" w:tplc="0409000F">
      <w:start w:val="1"/>
      <w:numFmt w:val="decimal"/>
      <w:lvlText w:val="%7."/>
      <w:lvlJc w:val="left"/>
      <w:pPr>
        <w:ind w:left="4604" w:hanging="360"/>
      </w:pPr>
    </w:lvl>
    <w:lvl w:ilvl="7" w:tplc="04090019">
      <w:start w:val="1"/>
      <w:numFmt w:val="lowerLetter"/>
      <w:lvlText w:val="%8."/>
      <w:lvlJc w:val="left"/>
      <w:pPr>
        <w:ind w:left="5324" w:hanging="360"/>
      </w:pPr>
    </w:lvl>
    <w:lvl w:ilvl="8" w:tplc="0409001B">
      <w:start w:val="1"/>
      <w:numFmt w:val="lowerRoman"/>
      <w:lvlText w:val="%9."/>
      <w:lvlJc w:val="right"/>
      <w:pPr>
        <w:ind w:left="6044" w:hanging="180"/>
      </w:pPr>
    </w:lvl>
  </w:abstractNum>
  <w:abstractNum w:abstractNumId="5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246C17"/>
    <w:multiLevelType w:val="multilevel"/>
    <w:tmpl w:val="F1D65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00" w:hanging="54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80A9C"/>
    <w:multiLevelType w:val="multilevel"/>
    <w:tmpl w:val="6938288C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9" w15:restartNumberingAfterBreak="0">
    <w:nsid w:val="6005686E"/>
    <w:multiLevelType w:val="hybridMultilevel"/>
    <w:tmpl w:val="1248C092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10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054E8"/>
    <w:multiLevelType w:val="hybridMultilevel"/>
    <w:tmpl w:val="293C658A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12" w15:restartNumberingAfterBreak="0">
    <w:nsid w:val="69053AC2"/>
    <w:multiLevelType w:val="hybridMultilevel"/>
    <w:tmpl w:val="3DB25AE4"/>
    <w:lvl w:ilvl="0" w:tplc="768EBEFC">
      <w:start w:val="1"/>
      <w:numFmt w:val="decimal"/>
      <w:lvlText w:val="4.%1."/>
      <w:lvlJc w:val="left"/>
      <w:pPr>
        <w:ind w:left="360" w:hanging="360"/>
      </w:pPr>
      <w:rPr>
        <w:rFonts w:ascii="Dubai" w:hAnsi="Dubai" w:cs="Duba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F00B1"/>
    <w:multiLevelType w:val="hybridMultilevel"/>
    <w:tmpl w:val="7D2807DE"/>
    <w:lvl w:ilvl="0" w:tplc="3E302DA0">
      <w:start w:val="1"/>
      <w:numFmt w:val="decimal"/>
      <w:lvlText w:val="3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10"/>
  </w:num>
  <w:num w:numId="16">
    <w:abstractNumId w:val="13"/>
  </w:num>
  <w:num w:numId="17">
    <w:abstractNumId w:val="13"/>
  </w:num>
  <w:num w:numId="18">
    <w:abstractNumId w:val="7"/>
  </w:num>
  <w:num w:numId="19">
    <w:abstractNumId w:val="7"/>
  </w:num>
  <w:num w:numId="20">
    <w:abstractNumId w:val="2"/>
  </w:num>
  <w:num w:numId="21">
    <w:abstractNumId w:val="2"/>
  </w:num>
  <w:num w:numId="22">
    <w:abstractNumId w:val="0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7"/>
  </w:num>
  <w:num w:numId="26">
    <w:abstractNumId w:val="2"/>
  </w:num>
  <w:num w:numId="27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formatting="1" w:enforcement="1" w:cryptProviderType="rsaAES" w:cryptAlgorithmClass="hash" w:cryptAlgorithmType="typeAny" w:cryptAlgorithmSid="14" w:cryptSpinCount="100000" w:hash="odILCPszo8OYkV/YzJbI5y8HjaQUiAy8kACJ7hbMnBkv+6cixsjsXExmhrEH7c9SIbUuZYsbXwLL2gkLPwYOwQ==" w:salt="o4ORQhuJWwi2sR/v3AVTz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6D7F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2791"/>
    <w:rsid w:val="00E67E44"/>
    <w:rsid w:val="00E70944"/>
    <w:rsid w:val="00E763ED"/>
    <w:rsid w:val="00E8093A"/>
    <w:rsid w:val="00E8361F"/>
    <w:rsid w:val="00E87629"/>
    <w:rsid w:val="00EA1216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e, قائمة التفتيش للسفن التجارية التي يتراوح طولها من 12 إلى 24 متر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79</Value>
      <Value>683</Value>
    </Service_x0020_Code>
  </documentManagement>
</p:properties>
</file>

<file path=customXml/itemProps1.xml><?xml version="1.0" encoding="utf-8"?>
<ds:datastoreItem xmlns:ds="http://schemas.openxmlformats.org/officeDocument/2006/customXml" ds:itemID="{8452D76E-2B3B-46B5-9A58-9BB598897896}"/>
</file>

<file path=customXml/itemProps2.xml><?xml version="1.0" encoding="utf-8"?>
<ds:datastoreItem xmlns:ds="http://schemas.openxmlformats.org/officeDocument/2006/customXml" ds:itemID="{49CD6F1D-5A68-4BCB-AB17-BEC6C064647D}"/>
</file>

<file path=customXml/itemProps3.xml><?xml version="1.0" encoding="utf-8"?>
<ds:datastoreItem xmlns:ds="http://schemas.openxmlformats.org/officeDocument/2006/customXml" ds:itemID="{2822BD82-6DEB-469C-8150-94E5C57790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57</Words>
  <Characters>7170</Characters>
  <Application>Microsoft Office Word</Application>
  <DocSecurity>8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e, Inspection Checklist for Commercial Vessels length 12 to 24m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0:53:00Z</dcterms:created>
  <dcterms:modified xsi:type="dcterms:W3CDTF">2024-05-0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